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B7DFC" w14:textId="68E6CAB5" w:rsidR="009C4500" w:rsidRPr="009C4500" w:rsidRDefault="009C4500" w:rsidP="009C4500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4646A214">
        <w:rPr>
          <w:rFonts w:ascii="Arial" w:hAnsi="Arial" w:cs="Arial"/>
          <w:b/>
          <w:bCs/>
          <w:sz w:val="20"/>
          <w:szCs w:val="20"/>
        </w:rPr>
        <w:t>Fall 2025 Performance Graded Asphalt Binder Proficiency Samples 281 (A) and 28</w:t>
      </w:r>
      <w:r w:rsidR="5607840B" w:rsidRPr="4646A214">
        <w:rPr>
          <w:rFonts w:ascii="Arial" w:hAnsi="Arial" w:cs="Arial"/>
          <w:b/>
          <w:bCs/>
          <w:sz w:val="20"/>
          <w:szCs w:val="20"/>
        </w:rPr>
        <w:t>2</w:t>
      </w:r>
      <w:r w:rsidRPr="4646A214">
        <w:rPr>
          <w:rFonts w:ascii="Arial" w:hAnsi="Arial" w:cs="Arial"/>
          <w:b/>
          <w:bCs/>
          <w:sz w:val="20"/>
          <w:szCs w:val="20"/>
        </w:rPr>
        <w:t xml:space="preserve"> (B)</w:t>
      </w:r>
    </w:p>
    <w:p w14:paraId="7E3CED5B" w14:textId="77777777" w:rsidR="009C4500" w:rsidRPr="009C4500" w:rsidRDefault="009C4500" w:rsidP="009C4500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9C4500">
        <w:rPr>
          <w:rFonts w:ascii="Arial" w:hAnsi="Arial" w:cs="Arial"/>
          <w:b/>
          <w:bCs/>
          <w:sz w:val="20"/>
          <w:szCs w:val="20"/>
        </w:rPr>
        <w:t>Data Sheet</w:t>
      </w:r>
    </w:p>
    <w:p w14:paraId="026AC0D6" w14:textId="77777777" w:rsidR="009C4500" w:rsidRPr="009C4500" w:rsidRDefault="009C4500" w:rsidP="009C4500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9C4500">
        <w:rPr>
          <w:rFonts w:ascii="Arial" w:hAnsi="Arial" w:cs="Arial"/>
          <w:sz w:val="20"/>
          <w:szCs w:val="20"/>
        </w:rPr>
        <w:t>January 15</w:t>
      </w:r>
      <w:r w:rsidRPr="009C4500">
        <w:rPr>
          <w:rFonts w:ascii="Arial" w:hAnsi="Arial" w:cs="Arial"/>
          <w:sz w:val="20"/>
          <w:szCs w:val="20"/>
          <w:vertAlign w:val="superscript"/>
        </w:rPr>
        <w:t>th</w:t>
      </w:r>
      <w:r w:rsidRPr="009C4500">
        <w:rPr>
          <w:rFonts w:ascii="Arial" w:hAnsi="Arial" w:cs="Arial"/>
          <w:sz w:val="20"/>
          <w:szCs w:val="20"/>
        </w:rPr>
        <w:t>, 2026</w:t>
      </w:r>
    </w:p>
    <w:p w14:paraId="5474801F" w14:textId="77777777" w:rsidR="009C4500" w:rsidRPr="009C4500" w:rsidRDefault="009C4500" w:rsidP="009C4500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</w:p>
    <w:p w14:paraId="14640FD1" w14:textId="77777777" w:rsidR="009C4500" w:rsidRPr="009C4500" w:rsidRDefault="009C4500" w:rsidP="009C4500">
      <w:pPr>
        <w:keepNext/>
        <w:spacing w:before="12" w:after="7" w:line="240" w:lineRule="auto"/>
        <w:jc w:val="both"/>
        <w:outlineLvl w:val="0"/>
        <w:rPr>
          <w:rFonts w:ascii="Arial" w:eastAsia="Times New Roman" w:hAnsi="Arial" w:cs="Arial"/>
          <w:bCs/>
          <w:sz w:val="20"/>
          <w:szCs w:val="20"/>
        </w:rPr>
      </w:pPr>
      <w:r w:rsidRPr="009C4500">
        <w:rPr>
          <w:rFonts w:ascii="Arial" w:eastAsia="Times New Roman" w:hAnsi="Arial" w:cs="Arial"/>
          <w:bCs/>
          <w:sz w:val="20"/>
          <w:szCs w:val="20"/>
        </w:rPr>
        <w:t xml:space="preserve">We encourage you to use the online data entry system. If your laboratory is not registered to submit results online, or if there are questions, contact AASHTO re:source at </w:t>
      </w:r>
      <w:hyperlink r:id="rId9" w:history="1">
        <w:r w:rsidRPr="009C4500">
          <w:rPr>
            <w:rFonts w:ascii="Arial" w:eastAsia="Times New Roman" w:hAnsi="Arial" w:cs="Arial"/>
            <w:bCs/>
            <w:color w:val="0563C1" w:themeColor="hyperlink"/>
            <w:sz w:val="20"/>
            <w:szCs w:val="20"/>
            <w:u w:val="single"/>
          </w:rPr>
          <w:t>psp@aashtoresource.org</w:t>
        </w:r>
      </w:hyperlink>
      <w:r w:rsidRPr="009C4500">
        <w:rPr>
          <w:rFonts w:ascii="Arial" w:eastAsia="Times New Roman" w:hAnsi="Arial" w:cs="Arial"/>
          <w:bCs/>
          <w:sz w:val="20"/>
          <w:szCs w:val="20"/>
        </w:rPr>
        <w:t xml:space="preserve"> or call 240-436-4900. </w:t>
      </w:r>
    </w:p>
    <w:p w14:paraId="5DBF7447" w14:textId="77777777" w:rsidR="009C4500" w:rsidRPr="009C4500" w:rsidRDefault="009C4500" w:rsidP="009C4500">
      <w:pPr>
        <w:keepNext/>
        <w:spacing w:before="12" w:after="7" w:line="240" w:lineRule="auto"/>
        <w:jc w:val="center"/>
        <w:outlineLvl w:val="0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9C4500">
        <w:rPr>
          <w:rFonts w:ascii="Arial" w:eastAsia="Times New Roman" w:hAnsi="Arial" w:cs="Arial"/>
          <w:b/>
          <w:bCs/>
          <w:sz w:val="20"/>
          <w:szCs w:val="20"/>
        </w:rPr>
        <w:t>Enter Data in Rows (1) to (23) Below</w:t>
      </w:r>
    </w:p>
    <w:tbl>
      <w:tblPr>
        <w:tblW w:w="11047" w:type="dxa"/>
        <w:jc w:val="center"/>
        <w:tblLayout w:type="fixed"/>
        <w:tblCellMar>
          <w:left w:w="24" w:type="dxa"/>
          <w:right w:w="24" w:type="dxa"/>
        </w:tblCellMar>
        <w:tblLook w:val="0000" w:firstRow="0" w:lastRow="0" w:firstColumn="0" w:lastColumn="0" w:noHBand="0" w:noVBand="0"/>
      </w:tblPr>
      <w:tblGrid>
        <w:gridCol w:w="8179"/>
        <w:gridCol w:w="11"/>
        <w:gridCol w:w="1417"/>
        <w:gridCol w:w="1440"/>
      </w:tblGrid>
      <w:tr w:rsidR="009C4500" w:rsidRPr="009C4500" w14:paraId="2EE8C692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4DCC035" w14:textId="77777777" w:rsidR="009C4500" w:rsidRPr="009C4500" w:rsidRDefault="009C4500" w:rsidP="009C4500">
            <w:pPr>
              <w:keepNext/>
              <w:keepLines/>
              <w:spacing w:before="40" w:after="0" w:line="240" w:lineRule="auto"/>
              <w:jc w:val="center"/>
              <w:outlineLvl w:val="1"/>
              <w:rPr>
                <w:rFonts w:ascii="Verdana" w:eastAsiaTheme="majorEastAsia" w:hAnsi="Verdana" w:cs="Arial"/>
                <w:b/>
                <w:bCs/>
                <w:color w:val="FF0000"/>
                <w:sz w:val="14"/>
                <w:szCs w:val="14"/>
              </w:rPr>
            </w:pPr>
            <w:r w:rsidRPr="009C4500">
              <w:rPr>
                <w:rFonts w:ascii="Verdana" w:eastAsiaTheme="majorEastAsia" w:hAnsi="Verdana" w:cs="Arial"/>
                <w:b/>
                <w:bCs/>
                <w:color w:val="000000" w:themeColor="text1"/>
                <w:sz w:val="14"/>
                <w:szCs w:val="14"/>
              </w:rPr>
              <w:t xml:space="preserve">TESTS ON ORIGINAL BINDER:  </w:t>
            </w:r>
            <w:r w:rsidRPr="009C4500">
              <w:rPr>
                <w:rFonts w:ascii="Verdana" w:eastAsiaTheme="majorEastAsia" w:hAnsi="Verdana" w:cs="Arial"/>
                <w:b/>
                <w:bCs/>
                <w:color w:val="FF0000"/>
                <w:sz w:val="14"/>
                <w:szCs w:val="14"/>
              </w:rPr>
              <w:t>PG 76-22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3C660C1" w14:textId="77777777" w:rsidR="009C4500" w:rsidRPr="009C4500" w:rsidRDefault="009C4500" w:rsidP="009C4500">
            <w:pPr>
              <w:keepNext/>
              <w:spacing w:before="12" w:after="7" w:line="240" w:lineRule="auto"/>
              <w:ind w:right="-24"/>
              <w:jc w:val="center"/>
              <w:outlineLvl w:val="0"/>
              <w:rPr>
                <w:rFonts w:ascii="Verdana" w:eastAsia="Times New Roman" w:hAnsi="Verdana" w:cs="Arial"/>
                <w:b/>
                <w:bCs/>
                <w:color w:val="0000CC"/>
                <w:sz w:val="14"/>
                <w:szCs w:val="14"/>
              </w:rPr>
            </w:pPr>
            <w:r w:rsidRPr="009C4500">
              <w:rPr>
                <w:rFonts w:ascii="Verdana" w:eastAsia="Times New Roman" w:hAnsi="Verdana" w:cs="Arial"/>
                <w:b/>
                <w:bCs/>
                <w:color w:val="0000CC"/>
                <w:sz w:val="14"/>
                <w:szCs w:val="14"/>
              </w:rPr>
              <w:t>SAMPLE 281(A)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C7AD276" w14:textId="77777777" w:rsidR="009C4500" w:rsidRPr="009C4500" w:rsidRDefault="009C4500" w:rsidP="009C4500">
            <w:pPr>
              <w:keepNext/>
              <w:spacing w:before="12" w:after="7" w:line="240" w:lineRule="auto"/>
              <w:ind w:right="-24"/>
              <w:jc w:val="center"/>
              <w:outlineLvl w:val="0"/>
              <w:rPr>
                <w:rFonts w:ascii="Verdana" w:eastAsia="Times New Roman" w:hAnsi="Verdana" w:cs="Arial"/>
                <w:b/>
                <w:bCs/>
                <w:color w:val="0000CC"/>
                <w:sz w:val="14"/>
                <w:szCs w:val="14"/>
              </w:rPr>
            </w:pPr>
            <w:r w:rsidRPr="009C4500">
              <w:rPr>
                <w:rFonts w:ascii="Verdana" w:eastAsia="Times New Roman" w:hAnsi="Verdana" w:cs="Arial"/>
                <w:b/>
                <w:bCs/>
                <w:color w:val="0000CC"/>
                <w:sz w:val="14"/>
                <w:szCs w:val="14"/>
              </w:rPr>
              <w:t>SAMPLE 282(B)</w:t>
            </w:r>
          </w:p>
        </w:tc>
      </w:tr>
      <w:tr w:rsidR="009C4500" w:rsidRPr="009C4500" w14:paraId="20F39BBB" w14:textId="77777777" w:rsidTr="00C64634">
        <w:trPr>
          <w:cantSplit/>
          <w:trHeight w:hRule="exact" w:val="468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3169061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Specific Gravity (Relative Density)</w:t>
            </w:r>
          </w:p>
          <w:p w14:paraId="03AD9BB4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228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70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63B004A" w14:textId="77777777" w:rsidR="009C4500" w:rsidRPr="009C4500" w:rsidRDefault="009C4500" w:rsidP="009C4500">
            <w:pPr>
              <w:spacing w:before="30" w:after="38" w:line="240" w:lineRule="auto"/>
              <w:ind w:right="-2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086DDB1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04584A0B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CAA12E6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Specific Gravity (Relative Density)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25/25°C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(nearest 0.0001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3A3E3B5" w14:textId="77777777" w:rsidR="009C4500" w:rsidRPr="009C4500" w:rsidRDefault="009C4500" w:rsidP="009C4500">
            <w:pPr>
              <w:spacing w:before="30" w:after="38" w:line="240" w:lineRule="auto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639503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02615229" w14:textId="77777777" w:rsidTr="00C64634">
        <w:trPr>
          <w:cantSplit/>
          <w:trHeight w:hRule="exact" w:val="468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4A1D3314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Flash Point by Cleveland Open Cup:</w:t>
            </w:r>
          </w:p>
          <w:p w14:paraId="5D3D711D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48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92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   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9294020" w14:textId="77777777" w:rsidR="009C4500" w:rsidRPr="009C4500" w:rsidRDefault="009C4500" w:rsidP="009C4500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E8DD641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637A3276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999A80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1" w:after="31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Corrected Flash Point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(nearest 1°C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2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C915C4" w14:textId="77777777" w:rsidR="009C4500" w:rsidRPr="009C4500" w:rsidRDefault="009C4500" w:rsidP="009C4500">
            <w:pPr>
              <w:spacing w:before="31" w:after="31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54D4F3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297938F8" w14:textId="77777777" w:rsidTr="00C64634">
        <w:trPr>
          <w:cantSplit/>
          <w:trHeight w:hRule="exact" w:val="468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1EEBDF2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Rotational Viscosity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135°C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:</w:t>
            </w:r>
          </w:p>
          <w:p w14:paraId="1EF9C807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316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4402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F7B8996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15A1F8C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EDB84DF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8B465B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Rotational Viscosity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 xml:space="preserve">135°C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(nearest 0.001 </w:t>
            </w:r>
            <w:proofErr w:type="spellStart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Pa•s</w:t>
            </w:r>
            <w:proofErr w:type="spellEnd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3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C16D6BE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390E04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3D5B7F5" w14:textId="77777777" w:rsidTr="00C64634">
        <w:trPr>
          <w:cantSplit/>
          <w:trHeight w:val="423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56853B8C" w14:textId="77777777" w:rsidR="009C4500" w:rsidRPr="009C4500" w:rsidRDefault="009C4500" w:rsidP="009C4500">
            <w:pPr>
              <w:tabs>
                <w:tab w:val="right" w:leader="dot" w:pos="7965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Dynamic Shear Rheometer (DSR) of Original Binder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76°C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, 25 mm plate, 1 mm gap: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</w:t>
            </w:r>
          </w:p>
          <w:p w14:paraId="504A5036" w14:textId="77777777" w:rsidR="009C4500" w:rsidRPr="009C4500" w:rsidRDefault="009C4500" w:rsidP="009C4500">
            <w:pPr>
              <w:tabs>
                <w:tab w:val="right" w:leader="dot" w:pos="7965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–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15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7175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  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4DF4061A" w14:textId="77777777" w:rsidR="009C4500" w:rsidRPr="009C4500" w:rsidRDefault="009C4500" w:rsidP="009C4500">
            <w:pPr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59AEF29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56A8A631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FF1774" w14:textId="77777777" w:rsidR="009C4500" w:rsidRPr="009C4500" w:rsidRDefault="009C4500" w:rsidP="009C4500">
            <w:pPr>
              <w:tabs>
                <w:tab w:val="right" w:leader="dot" w:pos="7965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Complex Shear Modulus, G*, of Original Binder (nearest 0.01 kPa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4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33BB18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9D6E98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454EBAF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EFC9213" w14:textId="77777777" w:rsidR="009C4500" w:rsidRPr="009C4500" w:rsidRDefault="009C4500" w:rsidP="009C4500">
            <w:pPr>
              <w:tabs>
                <w:tab w:val="right" w:leader="dot" w:pos="7980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Phase </w:t>
            </w:r>
            <w:proofErr w:type="gramStart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Angle, δ</w:t>
            </w:r>
            <w:proofErr w:type="gramEnd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, of Original Binder (nearest 0.1 degree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5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A7CA86F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5699BD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0DB30D6D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E27484" w14:textId="77777777" w:rsidR="009C4500" w:rsidRPr="009C4500" w:rsidRDefault="009C4500" w:rsidP="009C4500">
            <w:pPr>
              <w:tabs>
                <w:tab w:val="right" w:leader="dot" w:pos="7980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G* / sin δ, of Original Binder (nearest 0.01 kPa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9C9A8E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E23909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2B0865B4" w14:textId="77777777" w:rsidTr="00C64634">
        <w:trPr>
          <w:cantSplit/>
          <w:trHeight w:val="414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2916CB84" w14:textId="77777777" w:rsidR="009C4500" w:rsidRPr="009C4500" w:rsidRDefault="009C4500" w:rsidP="009C4500">
            <w:pPr>
              <w:tabs>
                <w:tab w:val="right" w:leader="dot" w:pos="7980"/>
              </w:tabs>
              <w:spacing w:before="30" w:after="38" w:line="240" w:lineRule="auto"/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Elastic Recovery by Means of </w:t>
            </w:r>
            <w:proofErr w:type="spellStart"/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Ductilometer</w:t>
            </w:r>
            <w:proofErr w:type="spellEnd"/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25°C</w:t>
            </w:r>
          </w:p>
          <w:p w14:paraId="6A8A5447" w14:textId="77777777" w:rsidR="009C4500" w:rsidRPr="009C4500" w:rsidRDefault="009C4500" w:rsidP="009C4500">
            <w:pPr>
              <w:tabs>
                <w:tab w:val="right" w:leader="dot" w:pos="7980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–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01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6084 Procedure B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2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7D01304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64765785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3C71D4C5" w14:textId="77777777" w:rsidTr="00C64634">
        <w:trPr>
          <w:cantSplit/>
          <w:trHeight w:val="162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C3282CD" w14:textId="77777777" w:rsidR="009C4500" w:rsidRPr="009C4500" w:rsidRDefault="009C4500" w:rsidP="009C4500">
            <w:pPr>
              <w:spacing w:after="0" w:line="240" w:lineRule="auto"/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</w:t>
            </w: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  <w:u w:val="single"/>
              </w:rPr>
              <w:t>Percent Elongation Recovery of Individual Specimens</w:t>
            </w:r>
          </w:p>
        </w:tc>
        <w:tc>
          <w:tcPr>
            <w:tcW w:w="1428" w:type="dxa"/>
            <w:gridSpan w:val="2"/>
            <w:vMerge/>
            <w:vAlign w:val="center"/>
          </w:tcPr>
          <w:p w14:paraId="38D0FF90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vMerge/>
            <w:vAlign w:val="center"/>
          </w:tcPr>
          <w:p w14:paraId="44E9125A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679FA8B0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5FC6DBE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i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(a) Percent Elongation Recovery (nearest 0.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>a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0B0C9A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EF7670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6B78BA3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3174778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i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(b) Percent Elongation Recovery (nearest 0.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(b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F1DB722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078CF7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1418D7B4" w14:textId="77777777" w:rsidTr="00C64634">
        <w:trPr>
          <w:cantSplit/>
          <w:trHeight w:hRule="exact" w:val="279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A74D6FE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i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  (c) Percent Elongation Recovery (nearest 0.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(c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687B88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57DF28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779672D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817C386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Average Percent Elongation Recovery (nearest 0.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  <w:t>.........….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(7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2B4A8D2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BD6285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2603E727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778018B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Ash Content of Asphalt and Emulsified Asphalt Residues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- 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ASTM D8078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1DFDCF4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42C63F8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2B0F1B47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C796A2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Percent ash content (nearest 0.01 percent)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8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EAD264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09624D0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0629E104" w14:textId="77777777" w:rsidTr="00C64634">
        <w:trPr>
          <w:cantSplit/>
          <w:trHeight w:hRule="exact" w:val="324"/>
          <w:jc w:val="center"/>
        </w:trPr>
        <w:tc>
          <w:tcPr>
            <w:tcW w:w="11047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D9632DA" w14:textId="77777777" w:rsidR="009C4500" w:rsidRPr="009C4500" w:rsidRDefault="009C4500" w:rsidP="009C4500">
            <w:pPr>
              <w:spacing w:before="30" w:after="38" w:line="240" w:lineRule="auto"/>
              <w:ind w:right="-24"/>
              <w:jc w:val="center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sz w:val="14"/>
                <w:szCs w:val="14"/>
              </w:rPr>
              <w:t>TESTS ON RTFO RESIDUE:  T240/D2872</w:t>
            </w:r>
          </w:p>
        </w:tc>
      </w:tr>
      <w:tr w:rsidR="009C4500" w:rsidRPr="009C4500" w14:paraId="1F4D9DAC" w14:textId="77777777" w:rsidTr="00C64634">
        <w:trPr>
          <w:cantSplit/>
          <w:trHeight w:val="23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0FAA07D6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sz w:val="14"/>
                <w:szCs w:val="14"/>
              </w:rPr>
              <w:t>Rolling Thin Film Oven Test:</w:t>
            </w:r>
          </w:p>
          <w:p w14:paraId="08FB44C2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elect the Box to Show the Method Used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– T240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2872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A8979CE" w14:textId="77777777" w:rsidR="009C4500" w:rsidRPr="009C4500" w:rsidRDefault="009C4500" w:rsidP="009C4500">
            <w:pPr>
              <w:spacing w:before="30" w:after="38" w:line="240" w:lineRule="auto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77129791" w14:textId="77777777" w:rsidR="009C4500" w:rsidRPr="009C4500" w:rsidRDefault="009C4500" w:rsidP="009C4500">
            <w:pPr>
              <w:spacing w:before="30" w:after="38" w:line="240" w:lineRule="auto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5F42C0B5" w14:textId="77777777" w:rsidTr="00C64634">
        <w:trPr>
          <w:cantSplit/>
          <w:trHeight w:hRule="exact" w:val="353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FA69D08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Change in Mass, </w:t>
            </w:r>
            <w:proofErr w:type="gramStart"/>
            <w:r w:rsidRPr="009C4500"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  <w:t>Use</w:t>
            </w:r>
            <w:proofErr w:type="gramEnd"/>
            <w:r w:rsidRPr="009C4500">
              <w:rPr>
                <w:rFonts w:ascii="Verdana" w:hAnsi="Verdana" w:cs="Arial"/>
                <w:b/>
                <w:bCs/>
                <w:i/>
                <w:color w:val="0000FF"/>
                <w:sz w:val="14"/>
                <w:szCs w:val="14"/>
              </w:rPr>
              <w:t xml:space="preserve"> a negative number to report a loss.</w:t>
            </w:r>
            <w:r w:rsidRPr="009C4500">
              <w:rPr>
                <w:rFonts w:ascii="Verdana" w:hAnsi="Verdana" w:cs="Arial"/>
                <w:b/>
                <w:bCs/>
                <w:i/>
                <w:sz w:val="14"/>
                <w:szCs w:val="14"/>
              </w:rPr>
              <w:t xml:space="preserve"> 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(nearest 0.00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9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E33C09" w14:textId="77777777" w:rsidR="009C4500" w:rsidRPr="009C4500" w:rsidRDefault="009C4500" w:rsidP="009C4500">
            <w:pPr>
              <w:spacing w:before="30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82F01F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1A3A9317" w14:textId="77777777" w:rsidTr="00C64634">
        <w:trPr>
          <w:cantSplit/>
          <w:trHeight w:val="414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1EE7CBBA" w14:textId="77777777" w:rsidR="009C4500" w:rsidRPr="009C4500" w:rsidRDefault="009C4500" w:rsidP="009C4500">
            <w:pPr>
              <w:tabs>
                <w:tab w:val="right" w:leader="dot" w:pos="7980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Dynamic Shear Rheometer (DSR) of RTFO Residue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76°C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, 25 mm plate, 1 mm gap:</w:t>
            </w:r>
          </w:p>
          <w:p w14:paraId="3D7F6E98" w14:textId="77777777" w:rsidR="009C4500" w:rsidRPr="009C4500" w:rsidRDefault="009C4500" w:rsidP="009C4500">
            <w:pPr>
              <w:tabs>
                <w:tab w:val="right" w:leader="dot" w:pos="7980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– 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15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7175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CC296C2" w14:textId="77777777" w:rsidR="009C4500" w:rsidRPr="009C4500" w:rsidRDefault="009C4500" w:rsidP="009C4500">
            <w:pPr>
              <w:spacing w:before="30" w:after="38" w:line="240" w:lineRule="auto"/>
              <w:ind w:left="120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01E6CA4" w14:textId="77777777" w:rsidR="009C4500" w:rsidRPr="009C4500" w:rsidRDefault="009C4500" w:rsidP="009C4500">
            <w:pPr>
              <w:spacing w:before="30" w:after="38" w:line="240" w:lineRule="auto"/>
              <w:ind w:left="120" w:right="-24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9C4500" w:rsidRPr="009C4500" w14:paraId="5807F817" w14:textId="77777777" w:rsidTr="00C64634">
        <w:trPr>
          <w:cantSplit/>
          <w:trHeight w:hRule="exact" w:val="38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429A615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Complex Shear Modulus, G*, of RTFO Residue (nearest 0.01 kPa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0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D54D77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09C643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6E3D692A" w14:textId="77777777" w:rsidTr="00C64634">
        <w:trPr>
          <w:cantSplit/>
          <w:trHeight w:hRule="exact" w:val="362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4C57F05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Phase Angle, δ, of RTFO Residue (nearest 0.1 degree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1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A6B589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8F36FE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3F9AC308" w14:textId="77777777" w:rsidTr="00C64634">
        <w:trPr>
          <w:cantSplit/>
          <w:trHeight w:hRule="exact" w:val="317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4F8679F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G* / sin δ, of RTFO Residue (nearest 0.01 kPa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2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AC0B6B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3EB461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07DED594" w14:textId="77777777" w:rsidTr="00C64634">
        <w:trPr>
          <w:cantSplit/>
          <w:trHeight w:val="675"/>
          <w:jc w:val="center"/>
        </w:trPr>
        <w:tc>
          <w:tcPr>
            <w:tcW w:w="817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2F38E2EC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Multiple Stress Creep Recovery (MSCR) at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 xml:space="preserve"> 76°C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,</w:t>
            </w:r>
            <w:r w:rsidRPr="009C4500">
              <w:rPr>
                <w:rFonts w:ascii="Verdana" w:hAnsi="Verdana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25 mm plate, 1 mm gap:</w:t>
            </w:r>
          </w:p>
          <w:p w14:paraId="3466497B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– 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50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7405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31DD40A" w14:textId="77777777" w:rsidR="009C4500" w:rsidRPr="009C4500" w:rsidRDefault="009C4500" w:rsidP="009C4500">
            <w:pPr>
              <w:spacing w:before="30" w:after="38" w:line="240" w:lineRule="auto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A5C741A" w14:textId="77777777" w:rsidR="009C4500" w:rsidRPr="009C4500" w:rsidRDefault="009C4500" w:rsidP="009C4500">
            <w:pPr>
              <w:spacing w:before="30" w:after="38" w:line="240" w:lineRule="auto"/>
              <w:ind w:left="120" w:right="-24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9C4500" w:rsidRPr="009C4500" w14:paraId="636447C4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AB430DD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Average Percent Recovery at 0.1 kPa, 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R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0.1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(nearest 0.0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3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DC33433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B65EEC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61F60854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92227B6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Average Percent Recovery at 3.2 kPa, 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R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3.2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(nearest 0.01 percent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4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E5A2E1C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A7BC77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29F6EB5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AA7C52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Percent Difference in Recovery </w:t>
            </w:r>
            <w:proofErr w:type="spellStart"/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R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diff</w:t>
            </w:r>
            <w:proofErr w:type="spellEnd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(nearest 0.01 percent) </w:t>
            </w:r>
            <w:r w:rsidRPr="009C4500">
              <w:rPr>
                <w:rFonts w:ascii="Verdana" w:hAnsi="Verdana" w:cs="Arial"/>
                <w:b/>
                <w:i/>
                <w:iCs/>
                <w:sz w:val="14"/>
                <w:szCs w:val="14"/>
              </w:rPr>
              <w:t>informational purposes only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5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702EA7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BAA6D7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65177CC6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966DF1B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Non-recoverable Creep Compliance at 0.1  kPa, 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J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nr0.1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(to three significant figures, kPa</w:t>
            </w:r>
            <w:r w:rsidRPr="009C4500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-1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6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A8A0857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6EE36D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D467EF9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11AB044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Non-recoverable Creep Compliance at 3.2 kPa, 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J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nr3.2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(to three significant figures, kPa</w:t>
            </w:r>
            <w:r w:rsidRPr="009C4500">
              <w:rPr>
                <w:rFonts w:ascii="Verdana" w:hAnsi="Verdana" w:cs="Arial"/>
                <w:bCs/>
                <w:sz w:val="14"/>
                <w:szCs w:val="14"/>
                <w:vertAlign w:val="superscript"/>
              </w:rPr>
              <w:t>-1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7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7E8EF9B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3CCB0E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7985D944" w14:textId="77777777" w:rsidTr="00C64634">
        <w:trPr>
          <w:cantSplit/>
          <w:trHeight w:hRule="exact" w:val="260"/>
          <w:jc w:val="center"/>
        </w:trPr>
        <w:tc>
          <w:tcPr>
            <w:tcW w:w="817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481FAB7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Percent Difference of Jnr, 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J</w:t>
            </w:r>
            <w:r w:rsidRPr="009C4500">
              <w:rPr>
                <w:rFonts w:ascii="Verdana" w:hAnsi="Verdana" w:cs="Arial"/>
                <w:bCs/>
                <w:i/>
                <w:sz w:val="14"/>
                <w:szCs w:val="14"/>
                <w:vertAlign w:val="subscript"/>
              </w:rPr>
              <w:t>nr-diff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(nearest 0.01 percent) </w:t>
            </w:r>
            <w:r w:rsidRPr="009C4500">
              <w:rPr>
                <w:rFonts w:ascii="Verdana" w:hAnsi="Verdana" w:cs="Arial"/>
                <w:b/>
                <w:i/>
                <w:iCs/>
                <w:sz w:val="14"/>
                <w:szCs w:val="14"/>
              </w:rPr>
              <w:t>informational purposes only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8)</w:t>
            </w: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7BF34E" w14:textId="77777777" w:rsidR="009C4500" w:rsidRPr="009C4500" w:rsidRDefault="009C4500" w:rsidP="009C4500">
            <w:pPr>
              <w:spacing w:after="0" w:line="240" w:lineRule="auto"/>
              <w:ind w:right="-24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31D35A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054D8F83" w14:textId="77777777" w:rsidTr="00C64634">
        <w:trPr>
          <w:cantSplit/>
          <w:trHeight w:val="288"/>
          <w:jc w:val="center"/>
        </w:trPr>
        <w:tc>
          <w:tcPr>
            <w:tcW w:w="11047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1EED010A" w14:textId="77777777" w:rsidR="009C4500" w:rsidRPr="009C4500" w:rsidRDefault="009C4500" w:rsidP="009C4500">
            <w:pPr>
              <w:spacing w:before="30" w:after="38" w:line="240" w:lineRule="auto"/>
              <w:ind w:left="120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sz w:val="14"/>
                <w:szCs w:val="14"/>
              </w:rPr>
              <w:lastRenderedPageBreak/>
              <w:t xml:space="preserve">TESTS ON PAV RESIDUE:   R28/D6521 – </w:t>
            </w:r>
            <w:r w:rsidRPr="009C4500">
              <w:rPr>
                <w:rFonts w:ascii="Verdana" w:hAnsi="Verdana" w:cs="Arial"/>
                <w:b/>
                <w:color w:val="0000CC"/>
                <w:sz w:val="14"/>
                <w:szCs w:val="14"/>
              </w:rPr>
              <w:t>PAV AT 100°C</w:t>
            </w:r>
          </w:p>
        </w:tc>
      </w:tr>
      <w:tr w:rsidR="009C4500" w:rsidRPr="009C4500" w14:paraId="0B62D9BF" w14:textId="77777777" w:rsidTr="00C64634">
        <w:trPr>
          <w:cantSplit/>
          <w:trHeight w:val="675"/>
          <w:jc w:val="center"/>
        </w:trPr>
        <w:tc>
          <w:tcPr>
            <w:tcW w:w="8190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0B8754E2" w14:textId="77777777" w:rsidR="009C4500" w:rsidRPr="009C4500" w:rsidRDefault="009C4500" w:rsidP="009C4500">
            <w:pPr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Dynamic Shear Rheometer (DSR) of PAV Residue at </w:t>
            </w:r>
            <w:r w:rsidRPr="009C4500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31°C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, 8 mm plate, 2 mm gap:</w:t>
            </w:r>
          </w:p>
          <w:p w14:paraId="61D00FBB" w14:textId="77777777" w:rsidR="009C4500" w:rsidRPr="009C4500" w:rsidRDefault="009C4500" w:rsidP="009C4500">
            <w:pPr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315,</w:t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D7175 </w:t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i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</w:t>
            </w:r>
          </w:p>
          <w:p w14:paraId="05F86A87" w14:textId="77777777" w:rsidR="009C4500" w:rsidRPr="009C4500" w:rsidRDefault="009C4500" w:rsidP="009C4500">
            <w:pPr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i/>
                <w:color w:val="0000CC"/>
                <w:sz w:val="14"/>
                <w:szCs w:val="14"/>
              </w:rPr>
              <w:t xml:space="preserve">   Was the PAV Residue De-gassed?  </w:t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t xml:space="preserve">Yes </w:t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t xml:space="preserve">, </w:t>
            </w:r>
            <w:r w:rsidRPr="009C4500">
              <w:rPr>
                <w:rFonts w:ascii="Verdana" w:hAnsi="Verdana" w:cs="Arial"/>
                <w:b/>
                <w:bCs/>
                <w:i/>
                <w:color w:val="0000CC"/>
                <w:sz w:val="14"/>
                <w:szCs w:val="14"/>
              </w:rPr>
              <w:t>No</w:t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i/>
                <w:color w:val="0000CC"/>
                <w:sz w:val="14"/>
                <w:szCs w:val="14"/>
              </w:rPr>
              <w:fldChar w:fldCharType="end"/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261B7E9B" w14:textId="77777777" w:rsidR="009C4500" w:rsidRPr="009C4500" w:rsidRDefault="009C4500" w:rsidP="009C4500">
            <w:pPr>
              <w:spacing w:after="0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07D4D7AE" w14:textId="77777777" w:rsidR="009C4500" w:rsidRPr="009C4500" w:rsidRDefault="009C4500" w:rsidP="009C4500">
            <w:pPr>
              <w:spacing w:after="0" w:line="240" w:lineRule="auto"/>
              <w:ind w:right="-50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9C4500" w:rsidRPr="009C4500" w14:paraId="0443326D" w14:textId="77777777" w:rsidTr="00C64634">
        <w:trPr>
          <w:cantSplit/>
          <w:trHeight w:hRule="exact" w:val="259"/>
          <w:jc w:val="center"/>
        </w:trPr>
        <w:tc>
          <w:tcPr>
            <w:tcW w:w="8190" w:type="dxa"/>
            <w:gridSpan w:val="2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A483C51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Complex Shear Modulus, G*, of PAV Residue (nearest kPa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19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3ED7A6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E3EE8C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2A1BC48" w14:textId="77777777" w:rsidTr="00C64634">
        <w:trPr>
          <w:cantSplit/>
          <w:trHeight w:hRule="exact" w:val="259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0F2309A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Phase </w:t>
            </w:r>
            <w:proofErr w:type="gramStart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Angle, δ</w:t>
            </w:r>
            <w:proofErr w:type="gramEnd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, of PAV Residue (nearest 0.1 degree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20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3F55D9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CD0766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330BF081" w14:textId="77777777" w:rsidTr="00C64634">
        <w:trPr>
          <w:cantSplit/>
          <w:trHeight w:hRule="exact" w:val="259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1C0E308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   </w:t>
            </w:r>
            <w:proofErr w:type="gramStart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>G* •</w:t>
            </w:r>
            <w:proofErr w:type="gramEnd"/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sin δ, of PAV Residue (nearest kPa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21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D291AE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2BB000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517DA141" w14:textId="77777777" w:rsidTr="00C64634">
        <w:trPr>
          <w:cantSplit/>
          <w:trHeight w:hRule="exact" w:val="549"/>
          <w:jc w:val="center"/>
        </w:trPr>
        <w:tc>
          <w:tcPr>
            <w:tcW w:w="8190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496B0" w:themeFill="text2" w:themeFillTint="99"/>
          </w:tcPr>
          <w:p w14:paraId="6C164C1E" w14:textId="77777777" w:rsidR="009C4500" w:rsidRPr="009C4500" w:rsidRDefault="009C4500" w:rsidP="009C4500">
            <w:pPr>
              <w:tabs>
                <w:tab w:val="right" w:leader="dot" w:pos="7965"/>
              </w:tabs>
              <w:spacing w:before="30" w:after="38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Bending Beam Rheometer (BBR) at </w:t>
            </w:r>
            <w:r w:rsidRPr="009C4500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-12°C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, 60 s:</w:t>
            </w:r>
          </w:p>
          <w:p w14:paraId="2E731123" w14:textId="77777777" w:rsidR="009C4500" w:rsidRPr="009C4500" w:rsidRDefault="009C4500" w:rsidP="009C4500">
            <w:pPr>
              <w:tabs>
                <w:tab w:val="right" w:leader="dot" w:pos="7965"/>
              </w:tabs>
              <w:spacing w:before="30" w:after="38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Cs/>
                <w:i/>
                <w:sz w:val="14"/>
                <w:szCs w:val="14"/>
              </w:rPr>
              <w:t>Select the Box to Show the Method Used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>-</w:t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13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t xml:space="preserve">, D6648 </w: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C4500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</w:p>
          <w:p w14:paraId="0F653778" w14:textId="77777777" w:rsidR="009C4500" w:rsidRPr="009C4500" w:rsidRDefault="009C4500" w:rsidP="009C4500">
            <w:pPr>
              <w:tabs>
                <w:tab w:val="right" w:leader="dot" w:pos="7965"/>
              </w:tabs>
              <w:spacing w:before="30" w:after="38" w:line="240" w:lineRule="auto"/>
              <w:jc w:val="center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390DC292" w14:textId="77777777" w:rsidR="009C4500" w:rsidRPr="009C4500" w:rsidRDefault="009C4500" w:rsidP="009C4500">
            <w:pPr>
              <w:spacing w:before="30" w:after="38" w:line="240" w:lineRule="auto"/>
              <w:ind w:left="120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 w:themeFill="text2" w:themeFillTint="99"/>
            <w:vAlign w:val="center"/>
          </w:tcPr>
          <w:p w14:paraId="5FEE3BEB" w14:textId="77777777" w:rsidR="009C4500" w:rsidRPr="009C4500" w:rsidRDefault="009C4500" w:rsidP="009C4500">
            <w:pPr>
              <w:spacing w:before="30" w:after="38" w:line="240" w:lineRule="auto"/>
              <w:ind w:left="120"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4332B683" w14:textId="77777777" w:rsidTr="00C64634">
        <w:trPr>
          <w:cantSplit/>
          <w:trHeight w:hRule="exact" w:val="263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BA01041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ind w:left="720" w:hanging="630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  <w:u w:val="single"/>
              </w:rPr>
              <w:t>Average Estimated stiffness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(MPa, 3 significant figures) 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22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9C7F0E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C31613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4500" w:rsidRPr="009C4500" w14:paraId="26F3D33B" w14:textId="77777777" w:rsidTr="00C64634">
        <w:trPr>
          <w:cantSplit/>
          <w:trHeight w:hRule="exact" w:val="263"/>
          <w:jc w:val="center"/>
        </w:trPr>
        <w:tc>
          <w:tcPr>
            <w:tcW w:w="819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9090BE" w14:textId="77777777" w:rsidR="009C4500" w:rsidRPr="009C4500" w:rsidRDefault="009C4500" w:rsidP="009C4500">
            <w:pPr>
              <w:tabs>
                <w:tab w:val="right" w:leader="dot" w:pos="7986"/>
              </w:tabs>
              <w:spacing w:before="30" w:after="38" w:line="240" w:lineRule="auto"/>
              <w:ind w:firstLine="90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C4500">
              <w:rPr>
                <w:rFonts w:ascii="Verdana" w:hAnsi="Verdana" w:cs="Arial"/>
                <w:b/>
                <w:bCs/>
                <w:sz w:val="14"/>
                <w:szCs w:val="14"/>
                <w:u w:val="single"/>
              </w:rPr>
              <w:t>Average Estimated slope, m-value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 xml:space="preserve"> (nearest 0.001)</w:t>
            </w:r>
            <w:r w:rsidRPr="009C4500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9C4500">
              <w:rPr>
                <w:rFonts w:ascii="Verdana" w:hAnsi="Verdana" w:cs="Arial"/>
                <w:b/>
                <w:bCs/>
                <w:sz w:val="14"/>
                <w:szCs w:val="14"/>
              </w:rPr>
              <w:t>(23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40D71A2" w14:textId="77777777" w:rsidR="009C4500" w:rsidRPr="009C4500" w:rsidRDefault="009C4500" w:rsidP="009C4500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2CD3EEC" w14:textId="77777777" w:rsidR="009C4500" w:rsidRPr="009C4500" w:rsidRDefault="009C4500" w:rsidP="009C4500">
            <w:pPr>
              <w:spacing w:before="30" w:after="38" w:line="240" w:lineRule="auto"/>
              <w:ind w:right="-24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72FB3CB2" w14:textId="77777777" w:rsidR="009C4500" w:rsidRPr="009C4500" w:rsidRDefault="009C4500" w:rsidP="009C4500">
      <w:pPr>
        <w:spacing w:after="0" w:line="240" w:lineRule="auto"/>
        <w:rPr>
          <w:rFonts w:ascii="Arial" w:hAnsi="Arial" w:cs="Arial"/>
          <w:b/>
          <w:i/>
          <w:sz w:val="18"/>
          <w:szCs w:val="18"/>
          <w:u w:val="single"/>
        </w:rPr>
      </w:pPr>
    </w:p>
    <w:p w14:paraId="2B5476B2" w14:textId="77777777" w:rsidR="009C4500" w:rsidRPr="009C4500" w:rsidRDefault="009C4500" w:rsidP="009C4500">
      <w:pPr>
        <w:spacing w:after="0" w:line="240" w:lineRule="auto"/>
        <w:rPr>
          <w:rFonts w:ascii="Arial" w:hAnsi="Arial" w:cs="Arial"/>
          <w:b/>
          <w:i/>
          <w:sz w:val="18"/>
          <w:szCs w:val="18"/>
          <w:u w:val="single"/>
        </w:rPr>
      </w:pPr>
      <w:r w:rsidRPr="009C4500">
        <w:rPr>
          <w:rFonts w:ascii="Arial" w:hAnsi="Arial" w:cs="Arial"/>
          <w:b/>
          <w:i/>
          <w:sz w:val="18"/>
          <w:szCs w:val="18"/>
          <w:u w:val="single"/>
        </w:rPr>
        <w:t xml:space="preserve">Please enter your laboratory information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00"/>
      </w:tblGrid>
      <w:tr w:rsidR="009C4500" w:rsidRPr="009C4500" w14:paraId="3122C5D7" w14:textId="77777777" w:rsidTr="00C64634">
        <w:tc>
          <w:tcPr>
            <w:tcW w:w="2065" w:type="dxa"/>
          </w:tcPr>
          <w:p w14:paraId="625A5238" w14:textId="77777777" w:rsidR="009C4500" w:rsidRPr="009C4500" w:rsidRDefault="009C4500" w:rsidP="009C450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4500">
              <w:rPr>
                <w:rFonts w:ascii="Arial" w:hAnsi="Arial" w:cs="Arial"/>
                <w:b/>
                <w:sz w:val="18"/>
                <w:szCs w:val="18"/>
              </w:rPr>
              <w:t>Laboratory Name:</w:t>
            </w:r>
          </w:p>
        </w:tc>
        <w:tc>
          <w:tcPr>
            <w:tcW w:w="7200" w:type="dxa"/>
          </w:tcPr>
          <w:p w14:paraId="3E111A17" w14:textId="77777777" w:rsidR="009C4500" w:rsidRPr="009C4500" w:rsidRDefault="009C4500" w:rsidP="009C45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4500" w:rsidRPr="009C4500" w14:paraId="5C0FF742" w14:textId="77777777" w:rsidTr="00C64634">
        <w:tc>
          <w:tcPr>
            <w:tcW w:w="2065" w:type="dxa"/>
          </w:tcPr>
          <w:p w14:paraId="1E0C88A6" w14:textId="77777777" w:rsidR="009C4500" w:rsidRPr="009C4500" w:rsidRDefault="009C4500" w:rsidP="009C450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4500">
              <w:rPr>
                <w:rFonts w:ascii="Arial" w:hAnsi="Arial" w:cs="Arial"/>
                <w:b/>
                <w:sz w:val="18"/>
                <w:szCs w:val="18"/>
              </w:rPr>
              <w:t>Date Submitted:</w:t>
            </w:r>
          </w:p>
        </w:tc>
        <w:tc>
          <w:tcPr>
            <w:tcW w:w="7200" w:type="dxa"/>
          </w:tcPr>
          <w:p w14:paraId="61E2FCFA" w14:textId="77777777" w:rsidR="009C4500" w:rsidRPr="009C4500" w:rsidRDefault="009C4500" w:rsidP="009C45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4500" w:rsidRPr="009C4500" w14:paraId="64FECAE2" w14:textId="77777777" w:rsidTr="00C64634">
        <w:tc>
          <w:tcPr>
            <w:tcW w:w="2065" w:type="dxa"/>
          </w:tcPr>
          <w:p w14:paraId="6B8D8327" w14:textId="77777777" w:rsidR="009C4500" w:rsidRPr="009C4500" w:rsidRDefault="009C4500" w:rsidP="009C450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4500">
              <w:rPr>
                <w:rFonts w:ascii="Arial" w:hAnsi="Arial" w:cs="Arial"/>
                <w:b/>
                <w:sz w:val="18"/>
                <w:szCs w:val="18"/>
              </w:rPr>
              <w:t>City, State, Country:</w:t>
            </w:r>
          </w:p>
        </w:tc>
        <w:tc>
          <w:tcPr>
            <w:tcW w:w="7200" w:type="dxa"/>
          </w:tcPr>
          <w:p w14:paraId="2EED69C1" w14:textId="77777777" w:rsidR="009C4500" w:rsidRPr="009C4500" w:rsidRDefault="009C4500" w:rsidP="009C45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4500" w:rsidRPr="009C4500" w14:paraId="0A3C5B96" w14:textId="77777777" w:rsidTr="00C64634">
        <w:tc>
          <w:tcPr>
            <w:tcW w:w="2065" w:type="dxa"/>
          </w:tcPr>
          <w:p w14:paraId="1DBA1BAB" w14:textId="77777777" w:rsidR="009C4500" w:rsidRPr="009C4500" w:rsidRDefault="009C4500" w:rsidP="009C450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4500">
              <w:rPr>
                <w:rFonts w:ascii="Arial" w:hAnsi="Arial" w:cs="Arial"/>
                <w:b/>
                <w:sz w:val="18"/>
                <w:szCs w:val="18"/>
              </w:rPr>
              <w:t>Submitted by:</w:t>
            </w:r>
          </w:p>
        </w:tc>
        <w:tc>
          <w:tcPr>
            <w:tcW w:w="7200" w:type="dxa"/>
          </w:tcPr>
          <w:p w14:paraId="07C42140" w14:textId="77777777" w:rsidR="009C4500" w:rsidRPr="009C4500" w:rsidRDefault="009C4500" w:rsidP="009C45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4500" w:rsidRPr="009C4500" w14:paraId="61B0F7F7" w14:textId="77777777" w:rsidTr="00C64634">
        <w:tc>
          <w:tcPr>
            <w:tcW w:w="2065" w:type="dxa"/>
          </w:tcPr>
          <w:p w14:paraId="489239F8" w14:textId="77777777" w:rsidR="009C4500" w:rsidRPr="009C4500" w:rsidRDefault="009C4500" w:rsidP="009C450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4500">
              <w:rPr>
                <w:rFonts w:ascii="Arial" w:hAnsi="Arial" w:cs="Arial"/>
                <w:b/>
                <w:sz w:val="18"/>
                <w:szCs w:val="18"/>
              </w:rPr>
              <w:t>Laboratory Number:</w:t>
            </w:r>
          </w:p>
        </w:tc>
        <w:tc>
          <w:tcPr>
            <w:tcW w:w="7200" w:type="dxa"/>
          </w:tcPr>
          <w:p w14:paraId="2CC6CCF1" w14:textId="77777777" w:rsidR="009C4500" w:rsidRPr="009C4500" w:rsidRDefault="009C4500" w:rsidP="009C45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B951CBD" w14:textId="77777777" w:rsidR="005D03FD" w:rsidRDefault="005D03FD"/>
    <w:p w14:paraId="73C38DD7" w14:textId="77777777" w:rsidR="008D6F9E" w:rsidRPr="008D6F9E" w:rsidRDefault="008D6F9E" w:rsidP="008D6F9E"/>
    <w:p w14:paraId="28B4E739" w14:textId="77777777" w:rsidR="008D6F9E" w:rsidRDefault="008D6F9E" w:rsidP="008D6F9E"/>
    <w:p w14:paraId="789C0A56" w14:textId="154573FD" w:rsidR="005D03FD" w:rsidRDefault="008D6F9E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BA9E53" w14:textId="77777777" w:rsidR="006538B5" w:rsidRDefault="006538B5" w:rsidP="00A533B3">
      <w:pPr>
        <w:spacing w:after="0" w:line="240" w:lineRule="auto"/>
      </w:pPr>
      <w:r>
        <w:separator/>
      </w:r>
    </w:p>
  </w:endnote>
  <w:endnote w:type="continuationSeparator" w:id="0">
    <w:p w14:paraId="0A2A7501" w14:textId="77777777" w:rsidR="006538B5" w:rsidRDefault="006538B5" w:rsidP="00A533B3">
      <w:pPr>
        <w:spacing w:after="0" w:line="240" w:lineRule="auto"/>
      </w:pPr>
      <w:r>
        <w:continuationSeparator/>
      </w:r>
    </w:p>
  </w:endnote>
  <w:endnote w:type="continuationNotice" w:id="1">
    <w:p w14:paraId="78627DA4" w14:textId="77777777" w:rsidR="006538B5" w:rsidRDefault="006538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96C42" w14:textId="77777777" w:rsidR="006538B5" w:rsidRDefault="006538B5" w:rsidP="00A533B3">
      <w:pPr>
        <w:spacing w:after="0" w:line="240" w:lineRule="auto"/>
      </w:pPr>
      <w:r>
        <w:separator/>
      </w:r>
    </w:p>
  </w:footnote>
  <w:footnote w:type="continuationSeparator" w:id="0">
    <w:p w14:paraId="5281AA21" w14:textId="77777777" w:rsidR="006538B5" w:rsidRDefault="006538B5" w:rsidP="00A533B3">
      <w:pPr>
        <w:spacing w:after="0" w:line="240" w:lineRule="auto"/>
      </w:pPr>
      <w:r>
        <w:continuationSeparator/>
      </w:r>
    </w:p>
  </w:footnote>
  <w:footnote w:type="continuationNotice" w:id="1">
    <w:p w14:paraId="6DD66705" w14:textId="77777777" w:rsidR="006538B5" w:rsidRDefault="006538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51CC2" w14:textId="50B7A261" w:rsidR="00A533B3" w:rsidRDefault="00A533B3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B951CC3" wp14:editId="3773BC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651BB"/>
    <w:rsid w:val="00292E94"/>
    <w:rsid w:val="002F357A"/>
    <w:rsid w:val="00430633"/>
    <w:rsid w:val="00473FE1"/>
    <w:rsid w:val="005D03FD"/>
    <w:rsid w:val="006538B5"/>
    <w:rsid w:val="006C31EB"/>
    <w:rsid w:val="006F3685"/>
    <w:rsid w:val="007621AB"/>
    <w:rsid w:val="007D2F71"/>
    <w:rsid w:val="007F6A1F"/>
    <w:rsid w:val="008446FE"/>
    <w:rsid w:val="00884125"/>
    <w:rsid w:val="008D12E2"/>
    <w:rsid w:val="008D6F9E"/>
    <w:rsid w:val="00930EEB"/>
    <w:rsid w:val="00995ACF"/>
    <w:rsid w:val="009C4500"/>
    <w:rsid w:val="00A533B3"/>
    <w:rsid w:val="00AB2A6D"/>
    <w:rsid w:val="00B118C7"/>
    <w:rsid w:val="00BA592A"/>
    <w:rsid w:val="00FA22D0"/>
    <w:rsid w:val="00FF09B5"/>
    <w:rsid w:val="4646A214"/>
    <w:rsid w:val="5607840B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51CBD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table" w:styleId="TableGrid">
    <w:name w:val="Table Grid"/>
    <w:basedOn w:val="TableNormal"/>
    <w:uiPriority w:val="39"/>
    <w:rsid w:val="009C45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1d9ebf0f4a771a9650409b24d3a4ea0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adb78207ce5a1908a18958616f01683b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151574-2D88-4EE3-A303-C9B1202D76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0</Words>
  <Characters>3006</Characters>
  <Application>Microsoft Office Word</Application>
  <DocSecurity>0</DocSecurity>
  <Lines>155</Lines>
  <Paragraphs>65</Paragraphs>
  <ScaleCrop>false</ScaleCrop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dc:description/>
  <cp:lastModifiedBy>John Malusky</cp:lastModifiedBy>
  <cp:revision>5</cp:revision>
  <cp:lastPrinted>2025-08-29T12:49:00Z</cp:lastPrinted>
  <dcterms:created xsi:type="dcterms:W3CDTF">2025-10-31T11:31:00Z</dcterms:created>
  <dcterms:modified xsi:type="dcterms:W3CDTF">2025-10-3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1D0202B09EC489959CE21337BCB40</vt:lpwstr>
  </property>
  <property fmtid="{D5CDD505-2E9C-101B-9397-08002B2CF9AE}" pid="3" name="MediaServiceImageTags">
    <vt:lpwstr/>
  </property>
</Properties>
</file>